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CA54D" w14:textId="7E9F9490" w:rsidR="002E15CD" w:rsidRDefault="00E15AFA">
      <w:pPr>
        <w:spacing w:after="0" w:line="240" w:lineRule="auto"/>
        <w:jc w:val="right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Título del artículo</w:t>
      </w:r>
    </w:p>
    <w:p w14:paraId="2098E775" w14:textId="081B0B22" w:rsidR="00007223" w:rsidRP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007223">
        <w:rPr>
          <w:rFonts w:ascii="Times New Roman" w:eastAsia="Times New Roman" w:hAnsi="Times New Roman" w:cs="Times New Roman"/>
          <w:sz w:val="24"/>
          <w:szCs w:val="24"/>
        </w:rPr>
        <w:t>Nomb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mpleto </w:t>
      </w:r>
      <w:r w:rsidRPr="00007223">
        <w:rPr>
          <w:rFonts w:ascii="Times New Roman" w:eastAsia="Times New Roman" w:hAnsi="Times New Roman" w:cs="Times New Roman"/>
          <w:sz w:val="24"/>
          <w:szCs w:val="24"/>
        </w:rPr>
        <w:t>del au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1</w:t>
      </w:r>
    </w:p>
    <w:p w14:paraId="4183101C" w14:textId="1086C2BD" w:rsid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Corre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lectrónico </w:t>
      </w:r>
      <w:r w:rsidRPr="00007223">
        <w:rPr>
          <w:rFonts w:ascii="Times New Roman" w:eastAsia="Times New Roman" w:hAnsi="Times New Roman" w:cs="Times New Roman"/>
          <w:sz w:val="24"/>
          <w:szCs w:val="24"/>
        </w:rPr>
        <w:t>del au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1</w:t>
      </w:r>
    </w:p>
    <w:p w14:paraId="4884DA74" w14:textId="65EC1028" w:rsidR="00007223" w:rsidRP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007223">
        <w:rPr>
          <w:rFonts w:ascii="Times New Roman" w:eastAsia="Times New Roman" w:hAnsi="Times New Roman" w:cs="Times New Roman"/>
          <w:sz w:val="24"/>
          <w:szCs w:val="24"/>
        </w:rPr>
        <w:t>Código ORC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utor 1</w:t>
      </w:r>
    </w:p>
    <w:p w14:paraId="4B1361A8" w14:textId="6F2C0DD1" w:rsid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007223">
        <w:rPr>
          <w:rFonts w:ascii="Times New Roman" w:eastAsia="Times New Roman" w:hAnsi="Times New Roman" w:cs="Times New Roman"/>
          <w:sz w:val="24"/>
          <w:szCs w:val="24"/>
        </w:rPr>
        <w:t>Afiliación institucion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uto 1</w:t>
      </w:r>
    </w:p>
    <w:p w14:paraId="09557FE4" w14:textId="30180B6C" w:rsid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00F9491B" w14:textId="59B8D72C" w:rsidR="00007223" w:rsidRP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007223">
        <w:rPr>
          <w:rFonts w:ascii="Times New Roman" w:eastAsia="Times New Roman" w:hAnsi="Times New Roman" w:cs="Times New Roman"/>
          <w:sz w:val="24"/>
          <w:szCs w:val="24"/>
        </w:rPr>
        <w:t>Nomb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mpleto </w:t>
      </w:r>
      <w:r w:rsidRPr="00007223">
        <w:rPr>
          <w:rFonts w:ascii="Times New Roman" w:eastAsia="Times New Roman" w:hAnsi="Times New Roman" w:cs="Times New Roman"/>
          <w:sz w:val="24"/>
          <w:szCs w:val="24"/>
        </w:rPr>
        <w:t>del au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</w:p>
    <w:p w14:paraId="76764195" w14:textId="289E8CA4" w:rsid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Corre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lectrónico </w:t>
      </w:r>
      <w:r w:rsidRPr="00007223">
        <w:rPr>
          <w:rFonts w:ascii="Times New Roman" w:eastAsia="Times New Roman" w:hAnsi="Times New Roman" w:cs="Times New Roman"/>
          <w:sz w:val="24"/>
          <w:szCs w:val="24"/>
        </w:rPr>
        <w:t>del au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</w:p>
    <w:p w14:paraId="31BEFAD9" w14:textId="69D59566" w:rsidR="00007223" w:rsidRP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007223">
        <w:rPr>
          <w:rFonts w:ascii="Times New Roman" w:eastAsia="Times New Roman" w:hAnsi="Times New Roman" w:cs="Times New Roman"/>
          <w:sz w:val="24"/>
          <w:szCs w:val="24"/>
        </w:rPr>
        <w:t>Código ORC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utor 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</w:p>
    <w:p w14:paraId="257AED8D" w14:textId="597B4997" w:rsid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007223">
        <w:rPr>
          <w:rFonts w:ascii="Times New Roman" w:eastAsia="Times New Roman" w:hAnsi="Times New Roman" w:cs="Times New Roman"/>
          <w:sz w:val="24"/>
          <w:szCs w:val="24"/>
        </w:rPr>
        <w:t>Afiliación institucion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uto 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</w:p>
    <w:p w14:paraId="680AA746" w14:textId="7A1EF9AD" w:rsid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15D516B" w14:textId="31302E3A" w:rsid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06A2ABC" w14:textId="349A192E" w:rsid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6D806B3" w14:textId="0C0BC17D" w:rsidR="00007223" w:rsidRP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007223">
        <w:rPr>
          <w:rFonts w:ascii="Times New Roman" w:eastAsia="Times New Roman" w:hAnsi="Times New Roman" w:cs="Times New Roman"/>
          <w:sz w:val="24"/>
          <w:szCs w:val="24"/>
        </w:rPr>
        <w:t>Nomb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mpleto </w:t>
      </w:r>
      <w:r w:rsidRPr="00007223">
        <w:rPr>
          <w:rFonts w:ascii="Times New Roman" w:eastAsia="Times New Roman" w:hAnsi="Times New Roman" w:cs="Times New Roman"/>
          <w:sz w:val="24"/>
          <w:szCs w:val="24"/>
        </w:rPr>
        <w:t>del au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</w:p>
    <w:p w14:paraId="7885CC67" w14:textId="411E3B37" w:rsid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Corre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lectrónico </w:t>
      </w:r>
      <w:r w:rsidRPr="00007223">
        <w:rPr>
          <w:rFonts w:ascii="Times New Roman" w:eastAsia="Times New Roman" w:hAnsi="Times New Roman" w:cs="Times New Roman"/>
          <w:sz w:val="24"/>
          <w:szCs w:val="24"/>
        </w:rPr>
        <w:t>del au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</w:p>
    <w:p w14:paraId="3FFF8148" w14:textId="0AC19582" w:rsidR="00007223" w:rsidRP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007223">
        <w:rPr>
          <w:rFonts w:ascii="Times New Roman" w:eastAsia="Times New Roman" w:hAnsi="Times New Roman" w:cs="Times New Roman"/>
          <w:sz w:val="24"/>
          <w:szCs w:val="24"/>
        </w:rPr>
        <w:t>Código ORC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utor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</w:p>
    <w:p w14:paraId="16C4CC23" w14:textId="445DE18E" w:rsidR="00007223" w:rsidRPr="00007223" w:rsidRDefault="00007223" w:rsidP="0000722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007223">
        <w:rPr>
          <w:rFonts w:ascii="Times New Roman" w:eastAsia="Times New Roman" w:hAnsi="Times New Roman" w:cs="Times New Roman"/>
          <w:sz w:val="24"/>
          <w:szCs w:val="24"/>
        </w:rPr>
        <w:t>Afiliación institucion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uto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</w:p>
    <w:p w14:paraId="7EDE4692" w14:textId="77777777" w:rsidR="002E15CD" w:rsidRDefault="002E15CD">
      <w:pPr>
        <w:spacing w:after="0" w:line="20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04659CF" w14:textId="77777777" w:rsidR="002E15CD" w:rsidRDefault="002E15CD">
      <w:pPr>
        <w:spacing w:after="0" w:line="240" w:lineRule="auto"/>
        <w:rPr>
          <w:sz w:val="20"/>
          <w:szCs w:val="20"/>
        </w:rPr>
      </w:pPr>
    </w:p>
    <w:p w14:paraId="3793DD23" w14:textId="77777777" w:rsidR="002E15CD" w:rsidRDefault="002E15CD">
      <w:pPr>
        <w:spacing w:before="16"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E976467" w14:textId="77777777" w:rsidR="002E15CD" w:rsidRDefault="00E15AFA">
      <w:pPr>
        <w:spacing w:after="0" w:line="240" w:lineRule="auto"/>
        <w:ind w:left="3970" w:right="4126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umen</w:t>
      </w:r>
    </w:p>
    <w:p w14:paraId="50F39158" w14:textId="77777777" w:rsidR="002E15CD" w:rsidRDefault="002E15CD">
      <w:pPr>
        <w:spacing w:before="3" w:after="0" w:line="130" w:lineRule="auto"/>
        <w:rPr>
          <w:sz w:val="13"/>
          <w:szCs w:val="13"/>
        </w:rPr>
      </w:pPr>
    </w:p>
    <w:p w14:paraId="2B1BB336" w14:textId="77777777" w:rsidR="002E15CD" w:rsidRDefault="002E15CD">
      <w:pPr>
        <w:spacing w:after="0" w:line="200" w:lineRule="auto"/>
        <w:rPr>
          <w:rFonts w:ascii="Times New Roman" w:eastAsia="Times New Roman" w:hAnsi="Times New Roman" w:cs="Times New Roman"/>
        </w:rPr>
      </w:pPr>
    </w:p>
    <w:p w14:paraId="60B6FB14" w14:textId="392456DB" w:rsidR="002E15CD" w:rsidRDefault="00E15AFA">
      <w:pPr>
        <w:spacing w:before="13" w:after="0" w:line="2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l resumen debe ser un reflejo conciso pero completo de lo que hay en su artículo. El resumen debe indicar la naturaleza y contribución del estudio. En particular, el resumen debe ser autónomo, sin abreviaturas, fórmulas, notas a pie de página ni referenc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s. Asegúrese de que su resumen se lea bien y sea gramaticalmente correcto. </w:t>
      </w:r>
      <w:r w:rsidR="00007223" w:rsidRPr="00007223">
        <w:rPr>
          <w:rFonts w:ascii="Times New Roman" w:eastAsia="Times New Roman" w:hAnsi="Times New Roman" w:cs="Times New Roman"/>
          <w:sz w:val="24"/>
          <w:szCs w:val="24"/>
        </w:rPr>
        <w:t xml:space="preserve">Interfases publica tres tipos de artículos: trabajos de investigación (hasta 5,000 palabras), avances en investigación (hasta 2,800 palabras) y </w:t>
      </w:r>
      <w:r w:rsidR="00007223">
        <w:rPr>
          <w:rFonts w:ascii="Times New Roman" w:eastAsia="Times New Roman" w:hAnsi="Times New Roman" w:cs="Times New Roman"/>
          <w:sz w:val="24"/>
          <w:szCs w:val="24"/>
        </w:rPr>
        <w:t xml:space="preserve">artículos de </w:t>
      </w:r>
      <w:r w:rsidR="00007223" w:rsidRPr="00007223">
        <w:rPr>
          <w:rFonts w:ascii="Times New Roman" w:eastAsia="Times New Roman" w:hAnsi="Times New Roman" w:cs="Times New Roman"/>
          <w:sz w:val="24"/>
          <w:szCs w:val="24"/>
        </w:rPr>
        <w:t>revisiones (hasta 1,500 palabras). La estimación del número de palabras es sólo referencial.</w:t>
      </w:r>
      <w:r w:rsid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a lista de palabras claves debe ser entre 3 a 5 palabras separadas por coma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6CB0DA6" w14:textId="77777777" w:rsidR="002E15CD" w:rsidRDefault="002E15CD">
      <w:pPr>
        <w:spacing w:after="0" w:line="240" w:lineRule="auto"/>
        <w:ind w:left="346" w:right="62"/>
        <w:jc w:val="both"/>
        <w:rPr>
          <w:rFonts w:ascii="Times New Roman" w:eastAsia="Times New Roman" w:hAnsi="Times New Roman" w:cs="Times New Roman"/>
        </w:rPr>
      </w:pPr>
    </w:p>
    <w:p w14:paraId="16D77BEA" w14:textId="77777777" w:rsidR="002E15CD" w:rsidRDefault="00E15AFA">
      <w:pPr>
        <w:spacing w:after="0" w:line="240" w:lineRule="auto"/>
        <w:ind w:left="426" w:right="6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alabras clave: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palabra clave 1, palabra clave 2.</w:t>
      </w:r>
    </w:p>
    <w:p w14:paraId="63B974FB" w14:textId="77777777" w:rsidR="002E15CD" w:rsidRDefault="002E15CD">
      <w:pPr>
        <w:spacing w:after="0" w:line="240" w:lineRule="auto"/>
        <w:ind w:left="346" w:right="62"/>
        <w:rPr>
          <w:rFonts w:ascii="Times New Roman" w:eastAsia="Times New Roman" w:hAnsi="Times New Roman" w:cs="Times New Roman"/>
        </w:rPr>
      </w:pPr>
    </w:p>
    <w:p w14:paraId="5CC9AB21" w14:textId="77777777" w:rsidR="002E15CD" w:rsidRDefault="00E15AFA">
      <w:pPr>
        <w:spacing w:before="79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Abstract</w:t>
      </w:r>
      <w:proofErr w:type="spellEnd"/>
    </w:p>
    <w:p w14:paraId="3FB70B0C" w14:textId="77777777" w:rsidR="002E15CD" w:rsidRDefault="002E15CD">
      <w:pPr>
        <w:spacing w:before="13" w:after="0" w:line="260" w:lineRule="auto"/>
        <w:rPr>
          <w:rFonts w:ascii="Times New Roman" w:eastAsia="Times New Roman" w:hAnsi="Times New Roman" w:cs="Times New Roman"/>
        </w:rPr>
      </w:pPr>
    </w:p>
    <w:p w14:paraId="6C2FA113" w14:textId="2B71DD54" w:rsidR="002E15CD" w:rsidRDefault="00007223">
      <w:pPr>
        <w:spacing w:before="13" w:after="0" w:line="2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abstract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should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be a concise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but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complete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reflection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your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articl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abstract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should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indicat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natur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contribution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study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. In particular,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abstract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must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be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autonomou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without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abbreviation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, formulas,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footnot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or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reference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Mak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sur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your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abstract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read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well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i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grammatically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correct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. Interfases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publishe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thre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type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article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research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paper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(up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5,000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word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),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advance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research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(up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2,800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word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), and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review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article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(up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1,500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word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estimat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number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word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i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for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referenc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only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keyword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list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should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be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between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3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5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word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separated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by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7223">
        <w:rPr>
          <w:rFonts w:ascii="Times New Roman" w:eastAsia="Times New Roman" w:hAnsi="Times New Roman" w:cs="Times New Roman"/>
          <w:sz w:val="24"/>
          <w:szCs w:val="24"/>
        </w:rPr>
        <w:t>commas</w:t>
      </w:r>
      <w:proofErr w:type="spellEnd"/>
      <w:r w:rsidRPr="0000722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A434E4F" w14:textId="77777777" w:rsidR="002E15CD" w:rsidRDefault="002E15CD">
      <w:pPr>
        <w:spacing w:before="13" w:after="0" w:line="260" w:lineRule="auto"/>
        <w:rPr>
          <w:rFonts w:ascii="Times New Roman" w:eastAsia="Times New Roman" w:hAnsi="Times New Roman" w:cs="Times New Roman"/>
        </w:rPr>
      </w:pPr>
    </w:p>
    <w:p w14:paraId="03202902" w14:textId="77777777" w:rsidR="002E15CD" w:rsidRDefault="00E15AFA">
      <w:pPr>
        <w:spacing w:after="0" w:line="240" w:lineRule="auto"/>
        <w:ind w:left="567"/>
        <w:jc w:val="both"/>
        <w:rPr>
          <w:sz w:val="16"/>
          <w:szCs w:val="16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yword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keyword1, keyword2.</w:t>
      </w:r>
    </w:p>
    <w:p w14:paraId="03D1F265" w14:textId="77777777" w:rsidR="002E15CD" w:rsidRDefault="002E15CD">
      <w:pPr>
        <w:spacing w:after="0" w:line="240" w:lineRule="auto"/>
        <w:ind w:left="567"/>
        <w:jc w:val="both"/>
        <w:rPr>
          <w:sz w:val="15"/>
          <w:szCs w:val="15"/>
        </w:rPr>
      </w:pPr>
    </w:p>
    <w:p w14:paraId="284CB6CE" w14:textId="77777777" w:rsidR="002E15CD" w:rsidRDefault="002E15CD">
      <w:pPr>
        <w:spacing w:after="0" w:line="200" w:lineRule="auto"/>
        <w:rPr>
          <w:rFonts w:ascii="Times New Roman" w:eastAsia="Times New Roman" w:hAnsi="Times New Roman" w:cs="Times New Roman"/>
        </w:rPr>
      </w:pPr>
    </w:p>
    <w:p w14:paraId="220DCA74" w14:textId="77777777" w:rsidR="002E15CD" w:rsidRDefault="002E15CD">
      <w:pPr>
        <w:spacing w:after="0" w:line="200" w:lineRule="auto"/>
        <w:rPr>
          <w:rFonts w:ascii="Times New Roman" w:eastAsia="Times New Roman" w:hAnsi="Times New Roman" w:cs="Times New Roman"/>
        </w:rPr>
      </w:pPr>
    </w:p>
    <w:p w14:paraId="061C95A1" w14:textId="77777777" w:rsidR="002E15CD" w:rsidRDefault="00E15AFA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1.   Introducción</w:t>
      </w:r>
    </w:p>
    <w:p w14:paraId="11A4F647" w14:textId="77777777" w:rsidR="002E15CD" w:rsidRDefault="002E15CD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88C725" w14:textId="77777777" w:rsidR="002E15CD" w:rsidRDefault="00E15AFA">
      <w:pPr>
        <w:spacing w:before="13" w:after="0" w:line="2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a presente plantilla puede ser utilizada para la realización de su artículo en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icrosoft Wo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Se recomienda utilizar el editor de fórmulas del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icrosoft Wo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Trate de colocar al final de la sección un párrafo en el que se describa brevemente las partes </w:t>
      </w:r>
      <w:r>
        <w:rPr>
          <w:rFonts w:ascii="Times New Roman" w:eastAsia="Times New Roman" w:hAnsi="Times New Roman" w:cs="Times New Roman"/>
          <w:sz w:val="24"/>
          <w:szCs w:val="24"/>
        </w:rPr>
        <w:t>de su artículo.</w:t>
      </w:r>
    </w:p>
    <w:p w14:paraId="1A4C7AE6" w14:textId="77777777" w:rsidR="002E15CD" w:rsidRDefault="002E15C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31377FA" w14:textId="77777777" w:rsidR="002E15CD" w:rsidRDefault="002E15C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CEE71D0" w14:textId="77777777" w:rsidR="002E15CD" w:rsidRDefault="00E15AFA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2.   Metodología</w:t>
      </w:r>
    </w:p>
    <w:p w14:paraId="0290F0B1" w14:textId="77777777" w:rsidR="002E15CD" w:rsidRDefault="002E15CD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0D6E5C4B" w14:textId="77777777" w:rsidR="002E15CD" w:rsidRDefault="00E15A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l formato de referencia que se utilizará será APA, por ejemplo: Según el trabajo de Anderson (1983) …. o al finalizar la cita colocar (Anderson,1983). </w:t>
      </w:r>
    </w:p>
    <w:p w14:paraId="5DD7603F" w14:textId="77777777" w:rsidR="002E15CD" w:rsidRDefault="00E15A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ORTANTE: recomendamos utilizar la guía de Norma APA publicada po</w:t>
      </w:r>
      <w:r>
        <w:rPr>
          <w:rFonts w:ascii="Times New Roman" w:eastAsia="Times New Roman" w:hAnsi="Times New Roman" w:cs="Times New Roman"/>
          <w:sz w:val="24"/>
          <w:szCs w:val="24"/>
        </w:rPr>
        <w:t>r la Universidad de Lima, disponible en el enlace:</w:t>
      </w:r>
    </w:p>
    <w:p w14:paraId="2A9427CE" w14:textId="77777777" w:rsidR="002E15CD" w:rsidRDefault="00E15A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7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://contenidos.ulima.edu.pe/bibliofiles/gsu/Guias_tutoriales/citas_referencias_apa.pdf</w:t>
        </w:r>
      </w:hyperlink>
    </w:p>
    <w:p w14:paraId="10C7D84A" w14:textId="77777777" w:rsidR="002E15CD" w:rsidRDefault="00E15A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a guí</w:t>
      </w:r>
      <w:r>
        <w:rPr>
          <w:rFonts w:ascii="Times New Roman" w:eastAsia="Times New Roman" w:hAnsi="Times New Roman" w:cs="Times New Roman"/>
          <w:sz w:val="24"/>
          <w:szCs w:val="24"/>
        </w:rPr>
        <w:t>a le proporciona ejemplos para realizar citaciones, referencias en textos, figuras y tablas.</w:t>
      </w:r>
    </w:p>
    <w:p w14:paraId="5DC1492D" w14:textId="77777777" w:rsidR="002E15CD" w:rsidRDefault="002E15CD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B212953" w14:textId="77777777" w:rsidR="002E15CD" w:rsidRDefault="002E15C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23B3729" w14:textId="77777777" w:rsidR="002E15CD" w:rsidRDefault="00E15AFA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3.   Resultados</w:t>
      </w:r>
    </w:p>
    <w:p w14:paraId="54BFE9D9" w14:textId="77777777" w:rsidR="002E15CD" w:rsidRDefault="002E15CD">
      <w:pPr>
        <w:spacing w:before="7" w:after="0" w:line="240" w:lineRule="auto"/>
        <w:rPr>
          <w:sz w:val="20"/>
          <w:szCs w:val="20"/>
        </w:rPr>
      </w:pPr>
    </w:p>
    <w:p w14:paraId="617B0E62" w14:textId="77777777" w:rsidR="002E15CD" w:rsidRDefault="00E15A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 la medida de lo posible insertar las gráficas en formato del software en el que originalmente fueron creadas o como una imagen de alta resolución. Por ejemplo, en el caso de diagramas puede adjuntar el archivo fuente creado ya sea en Microsoft Word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ow</w:t>
      </w:r>
      <w:r>
        <w:rPr>
          <w:rFonts w:ascii="Times New Roman" w:eastAsia="Times New Roman" w:hAnsi="Times New Roman" w:cs="Times New Roman"/>
          <w:sz w:val="24"/>
          <w:szCs w:val="24"/>
        </w:rPr>
        <w:t>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oint o Adob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llustrat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En el caso de las imágenes debe considerar enviarlo en format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p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 png, resolución mínima de 300 dpi, y tamaño mínimo de 190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m.</w:t>
      </w:r>
      <w:proofErr w:type="spellEnd"/>
    </w:p>
    <w:p w14:paraId="48E3BCAA" w14:textId="77777777" w:rsidR="002E15CD" w:rsidRDefault="00E15A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ORTANTE debe permitir que las tablas y figuras sean editables o los textos de las figuras de</w:t>
      </w:r>
      <w:r>
        <w:rPr>
          <w:rFonts w:ascii="Times New Roman" w:eastAsia="Times New Roman" w:hAnsi="Times New Roman" w:cs="Times New Roman"/>
          <w:sz w:val="24"/>
          <w:szCs w:val="24"/>
        </w:rPr>
        <w:t>ben ser gramaticalmente correctas y sean de tamaño adecuado para ser leídos.</w:t>
      </w:r>
    </w:p>
    <w:p w14:paraId="63C99149" w14:textId="77777777" w:rsidR="002E15CD" w:rsidRDefault="002E15C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6D77AF4" w14:textId="77777777" w:rsidR="002E15CD" w:rsidRDefault="00E15AFA">
      <w:pPr>
        <w:pBdr>
          <w:top w:val="nil"/>
          <w:left w:val="nil"/>
          <w:bottom w:val="nil"/>
          <w:right w:val="nil"/>
          <w:between w:val="nil"/>
        </w:pBdr>
        <w:spacing w:before="97" w:after="0" w:line="240" w:lineRule="auto"/>
        <w:ind w:right="445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gura 1. </w:t>
      </w:r>
    </w:p>
    <w:p w14:paraId="5394CFE3" w14:textId="77777777" w:rsidR="002E15CD" w:rsidRDefault="00E15AFA">
      <w:pPr>
        <w:pBdr>
          <w:top w:val="nil"/>
          <w:left w:val="nil"/>
          <w:bottom w:val="nil"/>
          <w:right w:val="nil"/>
          <w:between w:val="nil"/>
        </w:pBdr>
        <w:spacing w:before="97" w:after="0" w:line="240" w:lineRule="auto"/>
        <w:ind w:right="445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Ejemplo de gráfica</w:t>
      </w:r>
    </w:p>
    <w:p w14:paraId="0EF80ADD" w14:textId="77777777" w:rsidR="002E15CD" w:rsidRDefault="002E15C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CC57A21" w14:textId="77777777" w:rsidR="002E15CD" w:rsidRDefault="002E15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EB2685" w14:textId="77777777" w:rsidR="002E15CD" w:rsidRDefault="00E15AF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2CE13106" wp14:editId="5622762A">
            <wp:extent cx="5305425" cy="3057525"/>
            <wp:effectExtent l="0" t="0" r="0" b="0"/>
            <wp:docPr id="4" name="image2.png" descr="Fig. 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Fig. 1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3057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E3190B0" w14:textId="77777777" w:rsidR="002E15CD" w:rsidRDefault="002E15CD">
      <w:pPr>
        <w:pBdr>
          <w:top w:val="nil"/>
          <w:left w:val="nil"/>
          <w:bottom w:val="nil"/>
          <w:right w:val="nil"/>
          <w:between w:val="nil"/>
        </w:pBdr>
        <w:spacing w:before="2" w:after="0" w:line="240" w:lineRule="auto"/>
        <w:rPr>
          <w:rFonts w:ascii="Times New Roman" w:eastAsia="Times New Roman" w:hAnsi="Times New Roman" w:cs="Times New Roman"/>
          <w:color w:val="000000"/>
          <w:sz w:val="15"/>
          <w:szCs w:val="15"/>
        </w:rPr>
      </w:pPr>
    </w:p>
    <w:p w14:paraId="0E8877A6" w14:textId="77777777" w:rsidR="002E15CD" w:rsidRDefault="00E15AFA">
      <w:pPr>
        <w:pBdr>
          <w:top w:val="nil"/>
          <w:left w:val="nil"/>
          <w:bottom w:val="nil"/>
          <w:right w:val="nil"/>
          <w:between w:val="nil"/>
        </w:pBdr>
        <w:spacing w:before="97" w:after="0" w:line="240" w:lineRule="auto"/>
        <w:ind w:right="445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ta. Datos tomados del repositorio publicado en Kandinsky (2009).</w:t>
      </w:r>
    </w:p>
    <w:p w14:paraId="2462C844" w14:textId="77777777" w:rsidR="002E15CD" w:rsidRDefault="002E15C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CA98B93" w14:textId="77777777" w:rsidR="002E15CD" w:rsidRDefault="00E15AFA">
      <w:pPr>
        <w:pBdr>
          <w:top w:val="nil"/>
          <w:left w:val="nil"/>
          <w:bottom w:val="nil"/>
          <w:right w:val="nil"/>
          <w:between w:val="nil"/>
        </w:pBdr>
        <w:spacing w:after="20" w:line="240" w:lineRule="auto"/>
        <w:ind w:right="445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bla 1</w:t>
      </w:r>
    </w:p>
    <w:p w14:paraId="0F5C936C" w14:textId="77777777" w:rsidR="002E15CD" w:rsidRDefault="00E15AFA">
      <w:pPr>
        <w:pBdr>
          <w:top w:val="nil"/>
          <w:left w:val="nil"/>
          <w:bottom w:val="nil"/>
          <w:right w:val="nil"/>
          <w:between w:val="nil"/>
        </w:pBdr>
        <w:spacing w:after="20" w:line="240" w:lineRule="auto"/>
        <w:ind w:right="445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Tiempo de respuesta algorítmico</w:t>
      </w:r>
    </w:p>
    <w:p w14:paraId="6D904403" w14:textId="77777777" w:rsidR="002E15CD" w:rsidRDefault="002E15CD">
      <w:pPr>
        <w:pBdr>
          <w:top w:val="nil"/>
          <w:left w:val="nil"/>
          <w:bottom w:val="nil"/>
          <w:right w:val="nil"/>
          <w:between w:val="nil"/>
        </w:pBdr>
        <w:spacing w:after="20" w:line="240" w:lineRule="auto"/>
        <w:ind w:right="445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</w:p>
    <w:tbl>
      <w:tblPr>
        <w:tblStyle w:val="a"/>
        <w:tblW w:w="9357" w:type="dxa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2"/>
        <w:gridCol w:w="1729"/>
        <w:gridCol w:w="1729"/>
        <w:gridCol w:w="1729"/>
        <w:gridCol w:w="1729"/>
        <w:gridCol w:w="1729"/>
      </w:tblGrid>
      <w:tr w:rsidR="002E15CD" w14:paraId="2A1D0B4B" w14:textId="77777777">
        <w:trPr>
          <w:trHeight w:val="343"/>
        </w:trPr>
        <w:tc>
          <w:tcPr>
            <w:tcW w:w="712" w:type="dxa"/>
          </w:tcPr>
          <w:p w14:paraId="528E269E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(n)</w:t>
            </w:r>
          </w:p>
        </w:tc>
        <w:tc>
          <w:tcPr>
            <w:tcW w:w="1729" w:type="dxa"/>
          </w:tcPr>
          <w:p w14:paraId="326C5B3C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729" w:type="dxa"/>
          </w:tcPr>
          <w:p w14:paraId="01F4CC7D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729" w:type="dxa"/>
          </w:tcPr>
          <w:p w14:paraId="27559A06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729" w:type="dxa"/>
          </w:tcPr>
          <w:p w14:paraId="1A029E05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1729" w:type="dxa"/>
          </w:tcPr>
          <w:p w14:paraId="7174D505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</w:tr>
      <w:tr w:rsidR="002E15CD" w14:paraId="0E574A46" w14:textId="77777777">
        <w:trPr>
          <w:trHeight w:val="343"/>
        </w:trPr>
        <w:tc>
          <w:tcPr>
            <w:tcW w:w="712" w:type="dxa"/>
          </w:tcPr>
          <w:p w14:paraId="3746F412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</w:p>
        </w:tc>
        <w:tc>
          <w:tcPr>
            <w:tcW w:w="1729" w:type="dxa"/>
          </w:tcPr>
          <w:p w14:paraId="380E1661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00001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0F7D57CA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00002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569D9DF9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00003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77C23F22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00004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71FCE7D8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00005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E15CD" w14:paraId="2C67740E" w14:textId="77777777">
        <w:trPr>
          <w:trHeight w:val="349"/>
        </w:trPr>
        <w:tc>
          <w:tcPr>
            <w:tcW w:w="712" w:type="dxa"/>
          </w:tcPr>
          <w:p w14:paraId="45C91C32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" w:after="0" w:line="129" w:lineRule="auto"/>
              <w:ind w:left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40"/>
                <w:szCs w:val="40"/>
                <w:vertAlign w:val="subscript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729" w:type="dxa"/>
          </w:tcPr>
          <w:p w14:paraId="4F4B8FEB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6" w:lineRule="auto"/>
              <w:ind w:left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0001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20DCF779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6" w:lineRule="auto"/>
              <w:ind w:left="14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0004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580EB346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6" w:lineRule="auto"/>
              <w:ind w:left="14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009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470067DC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6" w:lineRule="auto"/>
              <w:ind w:left="1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0016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759D3E2E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6" w:lineRule="auto"/>
              <w:ind w:left="1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0025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E15CD" w14:paraId="1B496152" w14:textId="77777777">
        <w:trPr>
          <w:trHeight w:val="349"/>
        </w:trPr>
        <w:tc>
          <w:tcPr>
            <w:tcW w:w="712" w:type="dxa"/>
          </w:tcPr>
          <w:p w14:paraId="17DC14FB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" w:after="0" w:line="129" w:lineRule="auto"/>
              <w:ind w:left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40"/>
                <w:szCs w:val="40"/>
                <w:vertAlign w:val="subscript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729" w:type="dxa"/>
          </w:tcPr>
          <w:p w14:paraId="711D9721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6" w:lineRule="auto"/>
              <w:ind w:left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001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173BC4CD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6" w:lineRule="auto"/>
              <w:ind w:left="14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008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6AF9B108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6" w:lineRule="auto"/>
              <w:ind w:left="14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027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08096177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6" w:lineRule="auto"/>
              <w:ind w:left="1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064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6AECD8E3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6" w:lineRule="auto"/>
              <w:ind w:left="1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125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E15CD" w14:paraId="6DC2FFAD" w14:textId="77777777">
        <w:trPr>
          <w:trHeight w:val="352"/>
        </w:trPr>
        <w:tc>
          <w:tcPr>
            <w:tcW w:w="712" w:type="dxa"/>
          </w:tcPr>
          <w:p w14:paraId="69274D25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0" w:line="132" w:lineRule="auto"/>
              <w:ind w:left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40"/>
                <w:szCs w:val="40"/>
                <w:vertAlign w:val="subscript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729" w:type="dxa"/>
          </w:tcPr>
          <w:p w14:paraId="23C773C9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10" w:lineRule="auto"/>
              <w:ind w:left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1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35B1BCB6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10" w:lineRule="auto"/>
              <w:ind w:left="14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3.2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7EA17206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10" w:lineRule="auto"/>
              <w:ind w:left="14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4.3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12A03D34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10" w:lineRule="auto"/>
              <w:ind w:left="1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 min.</w:t>
            </w:r>
          </w:p>
        </w:tc>
        <w:tc>
          <w:tcPr>
            <w:tcW w:w="1729" w:type="dxa"/>
          </w:tcPr>
          <w:p w14:paraId="2858B275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10" w:lineRule="auto"/>
              <w:ind w:left="1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 min.</w:t>
            </w:r>
          </w:p>
        </w:tc>
      </w:tr>
      <w:tr w:rsidR="002E15CD" w14:paraId="116D4AE6" w14:textId="77777777">
        <w:trPr>
          <w:trHeight w:val="343"/>
        </w:trPr>
        <w:tc>
          <w:tcPr>
            <w:tcW w:w="712" w:type="dxa"/>
          </w:tcPr>
          <w:p w14:paraId="6CD7937F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after="0" w:line="124" w:lineRule="auto"/>
              <w:ind w:left="142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vertAlign w:val="subscript"/>
              </w:rPr>
              <w:t>2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</w:t>
            </w:r>
          </w:p>
        </w:tc>
        <w:tc>
          <w:tcPr>
            <w:tcW w:w="1729" w:type="dxa"/>
          </w:tcPr>
          <w:p w14:paraId="25424E86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001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7BCB26FE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729" w:type="dxa"/>
          </w:tcPr>
          <w:p w14:paraId="3BA3E6F1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9 min.</w:t>
            </w:r>
          </w:p>
        </w:tc>
        <w:tc>
          <w:tcPr>
            <w:tcW w:w="1729" w:type="dxa"/>
          </w:tcPr>
          <w:p w14:paraId="19DF9162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 días</w:t>
            </w:r>
          </w:p>
        </w:tc>
        <w:tc>
          <w:tcPr>
            <w:tcW w:w="1729" w:type="dxa"/>
          </w:tcPr>
          <w:p w14:paraId="30D90A4F" w14:textId="77777777" w:rsidR="002E15CD" w:rsidRDefault="00E15A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01" w:lineRule="auto"/>
              <w:ind w:left="14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1 años</w:t>
            </w:r>
          </w:p>
        </w:tc>
      </w:tr>
    </w:tbl>
    <w:p w14:paraId="28DF16FF" w14:textId="77777777" w:rsidR="002E15CD" w:rsidRDefault="00E15AF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ta. Resultados del experimento según la metodología de Aguilar (2013).</w:t>
      </w:r>
    </w:p>
    <w:p w14:paraId="11820C62" w14:textId="77777777" w:rsidR="002E15CD" w:rsidRDefault="002E15C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521B39D" w14:textId="77777777" w:rsidR="002E15CD" w:rsidRDefault="00E15AF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ara el caso de ecuaciones matemáticas utilizar el editor de ecuaciones de Microsoft Word y debe enumerar las fórmulas.</w:t>
      </w:r>
    </w:p>
    <w:p w14:paraId="38F467BA" w14:textId="77777777" w:rsidR="002E15CD" w:rsidRDefault="002E15C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33C0E4F" w14:textId="77777777" w:rsidR="002E15CD" w:rsidRDefault="00E15AFA">
      <w:pPr>
        <w:jc w:val="center"/>
      </w:pPr>
      <m:oMath>
        <m:f>
          <m:fPr>
            <m:ctrlPr>
              <w:rPr>
                <w:rFonts w:ascii="Cambria Math" w:eastAsia="Cambria Math" w:hAnsi="Cambria Math" w:cs="Cambria Math"/>
                <w:sz w:val="36"/>
                <w:szCs w:val="36"/>
              </w:rPr>
            </m:ctrlPr>
          </m:fPr>
          <m:num>
            <m:r>
              <w:rPr>
                <w:rFonts w:ascii="Cambria Math" w:eastAsia="Cambria Math" w:hAnsi="Cambria Math" w:cs="Cambria Math"/>
                <w:sz w:val="36"/>
                <w:szCs w:val="36"/>
              </w:rPr>
              <m:t>dB</m:t>
            </m:r>
          </m:num>
          <m:den>
            <m:sSub>
              <m:sSubPr>
                <m:ctrlPr>
                  <w:rPr>
                    <w:rFonts w:ascii="Cambria Math" w:eastAsia="Cambria Math" w:hAnsi="Cambria Math" w:cs="Cambria Math"/>
                    <w:sz w:val="36"/>
                    <w:szCs w:val="36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  <w:sz w:val="36"/>
                    <w:szCs w:val="36"/>
                  </w:rPr>
                  <m:t>d</m:t>
                </m:r>
              </m:e>
              <m:sub>
                <m:r>
                  <w:rPr>
                    <w:rFonts w:ascii="Cambria Math" w:eastAsia="Cambria Math" w:hAnsi="Cambria Math" w:cs="Cambria Math"/>
                    <w:sz w:val="36"/>
                    <w:szCs w:val="36"/>
                  </w:rPr>
                  <m:t>t</m:t>
                </m:r>
              </m:sub>
            </m:sSub>
          </m:den>
        </m:f>
        <m:r>
          <w:rPr>
            <w:rFonts w:ascii="Cambria Math" w:eastAsia="Cambria Math" w:hAnsi="Cambria Math" w:cs="Cambria Math"/>
            <w:sz w:val="36"/>
            <w:szCs w:val="36"/>
          </w:rPr>
          <m:t>=-</m:t>
        </m:r>
        <m:sSup>
          <m:sSupPr>
            <m:ctrlPr>
              <w:rPr>
                <w:rFonts w:ascii="Cambria Math" w:eastAsia="Cambria Math" w:hAnsi="Cambria Math" w:cs="Cambria Math"/>
                <w:sz w:val="36"/>
                <w:szCs w:val="36"/>
              </w:rPr>
            </m:ctrlPr>
          </m:sSupPr>
          <m:e>
            <m:r>
              <w:rPr>
                <w:rFonts w:ascii="Cambria Math" w:eastAsia="Cambria Math" w:hAnsi="Cambria Math" w:cs="Cambria Math"/>
                <w:sz w:val="36"/>
                <w:szCs w:val="36"/>
              </w:rPr>
              <m:t>∝</m:t>
            </m:r>
          </m:e>
          <m:sup>
            <m:r>
              <w:rPr>
                <w:rFonts w:ascii="Cambria Math" w:eastAsia="Cambria Math" w:hAnsi="Cambria Math" w:cs="Cambria Math"/>
                <w:sz w:val="36"/>
                <w:szCs w:val="36"/>
              </w:rPr>
              <m:t>A</m:t>
            </m:r>
          </m:sup>
        </m:sSup>
      </m:oMath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t>(1)</w:t>
      </w:r>
    </w:p>
    <w:p w14:paraId="01FDA7F9" w14:textId="77777777" w:rsidR="002E15CD" w:rsidRDefault="002E15C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B21A291" w14:textId="77777777" w:rsidR="002E15CD" w:rsidRDefault="002E15C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4668DD6" w14:textId="77777777" w:rsidR="002E15CD" w:rsidRDefault="00E15AFA">
      <w:pPr>
        <w:pBdr>
          <w:top w:val="nil"/>
          <w:left w:val="nil"/>
          <w:bottom w:val="nil"/>
          <w:right w:val="nil"/>
          <w:between w:val="nil"/>
        </w:pBdr>
        <w:spacing w:before="97" w:after="0" w:line="240" w:lineRule="auto"/>
        <w:ind w:right="445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gura 2</w:t>
      </w:r>
    </w:p>
    <w:p w14:paraId="7D5C3091" w14:textId="77777777" w:rsidR="002E15CD" w:rsidRDefault="00E15AFA">
      <w:pPr>
        <w:pBdr>
          <w:top w:val="nil"/>
          <w:left w:val="nil"/>
          <w:bottom w:val="nil"/>
          <w:right w:val="nil"/>
          <w:between w:val="nil"/>
        </w:pBdr>
        <w:spacing w:before="97" w:after="0" w:line="240" w:lineRule="auto"/>
        <w:ind w:right="445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Las gráficas o imágenes deben ser bien legibles </w:t>
      </w:r>
    </w:p>
    <w:p w14:paraId="54C0251C" w14:textId="77777777" w:rsidR="002E15CD" w:rsidRDefault="002E15C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A5C7584" w14:textId="77777777" w:rsidR="002E15CD" w:rsidRDefault="002E15C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8153AB1" w14:textId="77777777" w:rsidR="002E15CD" w:rsidRDefault="00E15AF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031C11F0" wp14:editId="66E8CE25">
            <wp:extent cx="5791835" cy="4774565"/>
            <wp:effectExtent l="0" t="0" r="0" 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47745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798E29" w14:textId="77777777" w:rsidR="002E15CD" w:rsidRDefault="00E15AF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44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ta. Tomado de Sánchez (2020).</w:t>
      </w:r>
    </w:p>
    <w:p w14:paraId="0F4FB076" w14:textId="77777777" w:rsidR="002E15CD" w:rsidRDefault="002E15C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F31521D" w14:textId="77777777" w:rsidR="002E15CD" w:rsidRDefault="00E15AF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nto en las tablas como en las figuras debe indicar la fuente de la que se obtuvieron los datos o indicar elaboración propia.</w:t>
      </w:r>
    </w:p>
    <w:p w14:paraId="22282C08" w14:textId="77777777" w:rsidR="002E15CD" w:rsidRDefault="002E15C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A2DEE5E" w14:textId="77777777" w:rsidR="002E15CD" w:rsidRDefault="00E15AFA">
      <w:pPr>
        <w:spacing w:before="17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.   Discusión de los resultados</w:t>
      </w:r>
    </w:p>
    <w:p w14:paraId="4F1E8695" w14:textId="77777777" w:rsidR="002E15CD" w:rsidRDefault="002E15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1DD479" w14:textId="77777777" w:rsidR="002E15CD" w:rsidRDefault="00E15AF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uede considerar la sección de discusiones para poner en cont</w:t>
      </w:r>
      <w:r>
        <w:rPr>
          <w:rFonts w:ascii="Times New Roman" w:eastAsia="Times New Roman" w:hAnsi="Times New Roman" w:cs="Times New Roman"/>
          <w:sz w:val="24"/>
          <w:szCs w:val="24"/>
        </w:rPr>
        <w:t>exto sus resultados según la revisión literaria presentada.</w:t>
      </w:r>
    </w:p>
    <w:p w14:paraId="506D17B3" w14:textId="77777777" w:rsidR="002E15CD" w:rsidRDefault="002E15C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432FD88" w14:textId="77777777" w:rsidR="002E15CD" w:rsidRDefault="002E15C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334F32B" w14:textId="77777777" w:rsidR="002E15CD" w:rsidRDefault="00E15AFA">
      <w:pPr>
        <w:spacing w:before="17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5.   Conclusiones</w:t>
      </w:r>
    </w:p>
    <w:p w14:paraId="11618B45" w14:textId="77777777" w:rsidR="002E15CD" w:rsidRDefault="002E15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2896F4" w14:textId="77777777" w:rsidR="002E15CD" w:rsidRDefault="00E15AF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loque en esta sección sus conclusiones, recomendaciones o trabajos futuros.</w:t>
      </w:r>
    </w:p>
    <w:p w14:paraId="3E33F405" w14:textId="77777777" w:rsidR="002E15CD" w:rsidRDefault="002E15C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A253470" w14:textId="77777777" w:rsidR="002E15CD" w:rsidRDefault="00E15A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ferencias</w:t>
      </w:r>
    </w:p>
    <w:p w14:paraId="3059979D" w14:textId="77777777" w:rsidR="002E15CD" w:rsidRDefault="002E15CD">
      <w:pPr>
        <w:spacing w:before="6" w:after="0" w:line="280" w:lineRule="auto"/>
        <w:rPr>
          <w:sz w:val="28"/>
          <w:szCs w:val="28"/>
        </w:rPr>
      </w:pPr>
    </w:p>
    <w:p w14:paraId="781A1D3A" w14:textId="77777777" w:rsidR="002E15CD" w:rsidRDefault="00E15AFA">
      <w:pPr>
        <w:spacing w:before="2"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c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U.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zunboyl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H., 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in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E. (2021)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tegra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chnolog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earning-Teach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cess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Googl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orkspa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ols: 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iteratu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view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stainabili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13(9). </w:t>
      </w:r>
      <w:hyperlink r:id="rId10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3390/su1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3095018</w:t>
        </w:r>
      </w:hyperlink>
    </w:p>
    <w:p w14:paraId="1CE026F2" w14:textId="77777777" w:rsidR="002E15CD" w:rsidRDefault="00E15AFA">
      <w:pPr>
        <w:spacing w:before="2"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l-Omar, K. (2018)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valuat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sabili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earnabili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“Blackboard” LM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s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US and Dat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in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 386-390. </w:t>
      </w:r>
      <w:hyperlink r:id="rId11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1109/iccmc.2018.8488038</w:t>
        </w:r>
      </w:hyperlink>
    </w:p>
    <w:p w14:paraId="5E42C28A" w14:textId="77777777" w:rsidR="002E15CD" w:rsidRDefault="00E15AFA">
      <w:pPr>
        <w:spacing w:before="2"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ogl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duca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28 de agosto del 2020). Capacitación sobre aspectos básicos. </w:t>
      </w:r>
      <w:hyperlink r:id="rId12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skillshop.exceedlms.com/student/path/111629-capacitacion-sobre-aspectos-basico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</w:t>
        </w:r>
      </w:hyperlink>
    </w:p>
    <w:p w14:paraId="422E23EA" w14:textId="77777777" w:rsidR="002E15CD" w:rsidRDefault="00E15AFA">
      <w:pPr>
        <w:spacing w:before="2"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ernández Sampieri, R., Fernández Collado, C., y Baptista Lucio, M. del P. (2010). Metodología de la investigación (Quinta)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cGRAW-HIL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F24A48A" w14:textId="77777777" w:rsidR="002E15CD" w:rsidRDefault="00E15AFA">
      <w:pPr>
        <w:spacing w:before="2"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ndoza, S. H. V. (2015)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mprov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mmunica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ild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mmuniti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i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Google [Presentación d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ap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]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c</w:t>
      </w:r>
      <w:r>
        <w:rPr>
          <w:rFonts w:ascii="Times New Roman" w:eastAsia="Times New Roman" w:hAnsi="Times New Roman" w:cs="Times New Roman"/>
          <w:sz w:val="24"/>
          <w:szCs w:val="24"/>
        </w:rPr>
        <w:t>eeding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2015 ACM SIGUCC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nu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nferen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85-90. </w:t>
      </w:r>
      <w:hyperlink r:id="rId13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1145/2815546.2815574</w:t>
        </w:r>
      </w:hyperlink>
    </w:p>
    <w:p w14:paraId="3BC94ED9" w14:textId="77777777" w:rsidR="002E15CD" w:rsidRDefault="00E15AFA">
      <w:pPr>
        <w:spacing w:before="2"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ielsen, J. (1994)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sabili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ngineer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Elsevi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ien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 </w:t>
      </w:r>
      <w:hyperlink r:id="rId14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books.google.com.pe/books?id=95As2OF67f0C</w:t>
        </w:r>
      </w:hyperlink>
    </w:p>
    <w:p w14:paraId="34E2B978" w14:textId="77777777" w:rsidR="002E15CD" w:rsidRDefault="00E15AFA">
      <w:pPr>
        <w:spacing w:before="2"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ina, H., Enciso, L., 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have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W. A. (2017). Software as 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rvi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Google Apps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tern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mmunica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tion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iversi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an Antonio Abad del Cusco [Pres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ión d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ap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]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ceeding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ternation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nferen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dustri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ngineer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peration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Managemen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ogo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Colombi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ctob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25-26, 2017, 701-710. </w:t>
      </w:r>
      <w:hyperlink r:id="rId15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://ieomsociety.org/bogo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a2017/papers/113.pdf</w:t>
        </w:r>
      </w:hyperlink>
    </w:p>
    <w:p w14:paraId="78F1F3E0" w14:textId="77777777" w:rsidR="002E15CD" w:rsidRDefault="00E15AFA">
      <w:pPr>
        <w:spacing w:before="2"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ina, H. (2019). Implementación de un nuevo modelo de servicio computacional para mejorar la comunicación interna Universitaria Nacional de San Antonio Abad del Cusco [Tesis de Doctorado, Universidad Nacional Federico Villarreal]. Rep</w:t>
      </w:r>
      <w:r>
        <w:rPr>
          <w:rFonts w:ascii="Times New Roman" w:eastAsia="Times New Roman" w:hAnsi="Times New Roman" w:cs="Times New Roman"/>
          <w:sz w:val="24"/>
          <w:szCs w:val="24"/>
        </w:rPr>
        <w:t>ositorio Institucional de la Universidad Nacional Federico Villarreal. </w:t>
      </w:r>
      <w:hyperlink r:id="rId16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://repositorio.unfv.edu.pe/handle/UNFV/3335</w:t>
        </w:r>
      </w:hyperlink>
    </w:p>
    <w:p w14:paraId="7525DCEC" w14:textId="77777777" w:rsidR="002E15CD" w:rsidRDefault="00E15AFA">
      <w:pPr>
        <w:spacing w:before="2"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lataforma digital única del Estado Peruano. (11 de agosto del 2021). </w:t>
      </w:r>
      <w:r>
        <w:rPr>
          <w:rFonts w:ascii="Times New Roman" w:eastAsia="Times New Roman" w:hAnsi="Times New Roman" w:cs="Times New Roman"/>
          <w:sz w:val="24"/>
          <w:szCs w:val="24"/>
        </w:rPr>
        <w:t>Normatividad sobre coronavirus (COVID-19). </w:t>
      </w:r>
      <w:hyperlink r:id="rId17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www.gob.pe/institucion/minsa/colecciones/749-normatividad-sobre-coronavirus-covid-19</w:t>
        </w:r>
      </w:hyperlink>
    </w:p>
    <w:p w14:paraId="48993003" w14:textId="77777777" w:rsidR="002E15CD" w:rsidRDefault="00E15AFA">
      <w:pPr>
        <w:spacing w:before="2"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NESCO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(2021). COVID-19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open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imagin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iversiti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rve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igh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duca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hroug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NESC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tion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ommissions. </w:t>
      </w:r>
      <w:hyperlink r:id="rId18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unesdoc.unesco.org/ark:/48223/pf0000378174</w:t>
        </w:r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.locale=en</w:t>
        </w:r>
      </w:hyperlink>
    </w:p>
    <w:p w14:paraId="37D3BAAF" w14:textId="77777777" w:rsidR="002E15CD" w:rsidRDefault="002E15CD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AD8C03" w14:textId="1312511E" w:rsidR="002E15CD" w:rsidRDefault="00E15A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MPORTANTE: Las referencias deben presentarse en formato APA, en orden alfabético y deben corresponder estrictamente a las citas incluidas en el artículo. De tratarse de referencias de artículos publicados en revistas o actas de congreso incluir el DOI si </w:t>
      </w:r>
      <w:r>
        <w:rPr>
          <w:rFonts w:ascii="Times New Roman" w:eastAsia="Times New Roman" w:hAnsi="Times New Roman" w:cs="Times New Roman"/>
          <w:sz w:val="24"/>
          <w:szCs w:val="24"/>
        </w:rPr>
        <w:t>estuviere disponible o la URL de la fuente. Debe asegurarse de no dejar una cita sin hacer referencia o una referencia sin haber citado en el manuscrito.</w:t>
      </w:r>
    </w:p>
    <w:p w14:paraId="40BE9795" w14:textId="6ACA04FF" w:rsidR="00007223" w:rsidRDefault="0000722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6180423" w14:textId="77777777" w:rsidR="00007223" w:rsidRPr="00007223" w:rsidRDefault="00007223" w:rsidP="000072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7223">
        <w:rPr>
          <w:rFonts w:ascii="Times New Roman" w:eastAsia="Times New Roman" w:hAnsi="Times New Roman" w:cs="Times New Roman"/>
          <w:b/>
          <w:bCs/>
          <w:sz w:val="24"/>
          <w:szCs w:val="24"/>
        </w:rPr>
        <w:t>Biografía</w:t>
      </w:r>
    </w:p>
    <w:p w14:paraId="632E8A9E" w14:textId="5263885B" w:rsidR="00007223" w:rsidRDefault="00007223" w:rsidP="0000722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07223">
        <w:rPr>
          <w:rFonts w:ascii="Times New Roman" w:eastAsia="Times New Roman" w:hAnsi="Times New Roman" w:cs="Times New Roman"/>
          <w:sz w:val="24"/>
          <w:szCs w:val="24"/>
        </w:rPr>
        <w:t>Incluya una breve biografía de cada autor que puede contener la siguiente información: nombre, universidad y especialidad de donde se graduó, cargo actual, premios e intereses de investigación.</w:t>
      </w:r>
    </w:p>
    <w:sectPr w:rsidR="00007223">
      <w:footerReference w:type="default" r:id="rId19"/>
      <w:pgSz w:w="12240" w:h="15840"/>
      <w:pgMar w:top="1701" w:right="1418" w:bottom="1134" w:left="1701" w:header="0" w:footer="7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B0983" w14:textId="77777777" w:rsidR="00E15AFA" w:rsidRDefault="00E15AFA">
      <w:pPr>
        <w:spacing w:after="0" w:line="240" w:lineRule="auto"/>
      </w:pPr>
      <w:r>
        <w:separator/>
      </w:r>
    </w:p>
  </w:endnote>
  <w:endnote w:type="continuationSeparator" w:id="0">
    <w:p w14:paraId="0F7DDCF4" w14:textId="77777777" w:rsidR="00E15AFA" w:rsidRDefault="00E15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D7E23" w14:textId="77777777" w:rsidR="002E15CD" w:rsidRDefault="002E15CD">
    <w:pPr>
      <w:spacing w:after="0" w:line="200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49A9A" w14:textId="77777777" w:rsidR="00E15AFA" w:rsidRDefault="00E15AFA">
      <w:pPr>
        <w:spacing w:after="0" w:line="240" w:lineRule="auto"/>
      </w:pPr>
      <w:r>
        <w:separator/>
      </w:r>
    </w:p>
  </w:footnote>
  <w:footnote w:type="continuationSeparator" w:id="0">
    <w:p w14:paraId="26361C36" w14:textId="77777777" w:rsidR="00E15AFA" w:rsidRDefault="00E15A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TA2tDA0MTW3MDZT0lEKTi0uzszPAykwrAUAn3qkgywAAAA="/>
  </w:docVars>
  <w:rsids>
    <w:rsidRoot w:val="002E15CD"/>
    <w:rsid w:val="00007223"/>
    <w:rsid w:val="002E15CD"/>
    <w:rsid w:val="00E15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12BF3"/>
  <w15:docId w15:val="{31C40EFB-A466-48B9-A212-E435D1AD5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PE" w:eastAsia="es-PE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ipervnculo">
    <w:name w:val="Hyperlink"/>
    <w:basedOn w:val="Fuentedeprrafopredeter"/>
    <w:uiPriority w:val="99"/>
    <w:unhideWhenUsed/>
    <w:rsid w:val="00A91422"/>
    <w:rPr>
      <w:color w:val="0000FF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A91422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5C0A4B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DD32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D325E"/>
  </w:style>
  <w:style w:type="paragraph" w:styleId="Piedepgina">
    <w:name w:val="footer"/>
    <w:basedOn w:val="Normal"/>
    <w:link w:val="PiedepginaCar"/>
    <w:uiPriority w:val="99"/>
    <w:unhideWhenUsed/>
    <w:rsid w:val="00DD32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D325E"/>
  </w:style>
  <w:style w:type="character" w:styleId="Textodelmarcadordeposicin">
    <w:name w:val="Placeholder Text"/>
    <w:basedOn w:val="Fuentedeprrafopredeter"/>
    <w:uiPriority w:val="99"/>
    <w:semiHidden/>
    <w:rsid w:val="00F82A66"/>
    <w:rPr>
      <w:color w:val="808080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977402"/>
    <w:rPr>
      <w:color w:val="605E5C"/>
      <w:shd w:val="clear" w:color="auto" w:fill="E1DFDD"/>
    </w:rPr>
  </w:style>
  <w:style w:type="paragraph" w:styleId="Textoindependiente">
    <w:name w:val="Body Text"/>
    <w:basedOn w:val="Normal"/>
    <w:link w:val="TextoindependienteCar"/>
    <w:uiPriority w:val="1"/>
    <w:qFormat/>
    <w:rsid w:val="00040BD7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040BD7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040BD7"/>
    <w:pPr>
      <w:autoSpaceDE w:val="0"/>
      <w:autoSpaceDN w:val="0"/>
      <w:spacing w:after="0" w:line="301" w:lineRule="exact"/>
      <w:ind w:left="142"/>
    </w:pPr>
    <w:rPr>
      <w:rFonts w:ascii="Times New Roman" w:eastAsia="Times New Roman" w:hAnsi="Times New Roman" w:cs="Times New Roman"/>
    </w:rPr>
  </w:style>
  <w:style w:type="character" w:styleId="Mencinsinresolver">
    <w:name w:val="Unresolved Mention"/>
    <w:basedOn w:val="Fuentedeprrafopredeter"/>
    <w:uiPriority w:val="99"/>
    <w:semiHidden/>
    <w:unhideWhenUsed/>
    <w:rsid w:val="008D1CED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B259D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259D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259D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259D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259DA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259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259DA"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i.org/10.1145/2815546.2815574" TargetMode="External"/><Relationship Id="rId18" Type="http://schemas.openxmlformats.org/officeDocument/2006/relationships/hyperlink" Target="https://unesdoc.unesco.org/ark:/48223/pf0000378174.locale=en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contenidos.ulima.edu.pe/bibliofiles/gsu/Guias_tutoriales/citas_referencias_apa.pdf" TargetMode="External"/><Relationship Id="rId12" Type="http://schemas.openxmlformats.org/officeDocument/2006/relationships/hyperlink" Target="https://skillshop.exceedlms.com/student/path/111629-capacitacion-sobre-aspectos-basicos" TargetMode="External"/><Relationship Id="rId17" Type="http://schemas.openxmlformats.org/officeDocument/2006/relationships/hyperlink" Target="https://www.gob.pe/institucion/minsa/colecciones/749-normatividad-sobre-coronavirus-covid-19" TargetMode="External"/><Relationship Id="rId2" Type="http://schemas.openxmlformats.org/officeDocument/2006/relationships/styles" Target="styles.xml"/><Relationship Id="rId16" Type="http://schemas.openxmlformats.org/officeDocument/2006/relationships/hyperlink" Target="http://repositorio.unfv.edu.pe/handle/UNFV/3335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oi.org/10.1109/iccmc.2018.848803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ieomsociety.org/bogota2017/papers/113.pdf" TargetMode="External"/><Relationship Id="rId10" Type="http://schemas.openxmlformats.org/officeDocument/2006/relationships/hyperlink" Target="https://doi.org/10.3390/su13095018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books.google.com.pe/books?id=95As2OF67f0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WH75X4DEO3nB3RPasaQpTCcio2A==">AMUW2mXSJirdezn7G0369EtVpPCEx0XYRrfOYmrwKJuaEA5JOSGyJIUqOiABlYaHWbvINkwNSnDAeklLm/9blIdVTXQ/0UY3fLP4qndo2AnCUTntCVmuEz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208</Words>
  <Characters>6645</Characters>
  <Application>Microsoft Office Word</Application>
  <DocSecurity>0</DocSecurity>
  <Lines>55</Lines>
  <Paragraphs>15</Paragraphs>
  <ScaleCrop>false</ScaleCrop>
  <Company/>
  <LinksUpToDate>false</LinksUpToDate>
  <CharactersWithSpaces>7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na</dc:creator>
  <cp:lastModifiedBy>Hernan Nina</cp:lastModifiedBy>
  <cp:revision>2</cp:revision>
  <dcterms:created xsi:type="dcterms:W3CDTF">2022-02-10T16:23:00Z</dcterms:created>
  <dcterms:modified xsi:type="dcterms:W3CDTF">2022-02-15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30T00:00:00Z</vt:filetime>
  </property>
  <property fmtid="{D5CDD505-2E9C-101B-9397-08002B2CF9AE}" pid="3" name="LastSaved">
    <vt:filetime>2018-10-04T00:00:00Z</vt:filetime>
  </property>
</Properties>
</file>